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able 1. Descriptive statistics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07"/>
        <w:gridCol w:w="976"/>
        <w:gridCol w:w="976"/>
        <w:gridCol w:w="976"/>
        <w:gridCol w:w="976"/>
        <w:gridCol w:w="976"/>
        <w:gridCol w:w="103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otal (N=889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tterdam (N=56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rlin (N=134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rsaw (N=117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sterdam (N=9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stralia (N=482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ega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16 (8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6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4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5 (8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47 (76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34 (81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o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82 (2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0 (3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 (1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 (2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42 (4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3 (5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0 (43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6 (5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6 (4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67 (40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56 (5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3 (4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3 (56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3 (4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97 (5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60 (59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5 (15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4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8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13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7 (15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.6 (15.5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0 (45.0, 67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.0 (40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.0 (48.0, 7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.0 (42.0, 6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 (43.0, 65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0 (46.0, 68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8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0 - 9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0 - 8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0 - 9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Ulceration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009 (6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2 (5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9 (7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90 (5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8 (7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50 (6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69 (2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6 (2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 (19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 (4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5 (2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98 (26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0 (4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8 (1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9 (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Loc_CAT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08 (1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5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7 (16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 (15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3 (1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e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9 (2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 (38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24 (24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0 (3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7 (28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0 (2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trun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73 (4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 (4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54 (48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2 (4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7 (41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58 (3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ead &amp; ne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 (3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2 (1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6 (17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8 (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 (8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Histology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S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8 (46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5 (50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0 (6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1 (31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8 (6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84 (41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88 (31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5 (34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0 (21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5 (39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6 (28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62 (32.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L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5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 (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 (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1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3 (8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9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 (11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4 (11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 (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7 (19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31 (13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eslow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 (2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 (2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 (4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 (2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2, 3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4, 3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 (1.2, 4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 (1.3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3, 3.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- 2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3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 - 9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- 2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- 4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ultiple field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311 (8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9 (84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02 (96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6 (9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0 (77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(74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ple SN fiel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7 (17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 (1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 (3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 (2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13 (25.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nega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 (1.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0 (1.0, 3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9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7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number of positive S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 (0.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0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 (0.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(0.0, 0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4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N tumour burde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0.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 (1.0, 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1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 - 2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Dewar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592 (85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0 (77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23 (83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3 (8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73 (88.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combin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3 (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 (7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 (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 (4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renchym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 (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 (3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1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ultif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 (0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 (3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 (0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 (0.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xtens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 (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 (0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2 (4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1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t subc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 (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0 (7.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77 (5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 (3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3 (12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 (1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4 (3.6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senal::includeNA(Mitosi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62 (52.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 (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 (2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21 (95.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1 (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 (15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 (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 (4.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Missin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895 (43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7 (8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43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79 (10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6 (92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 (0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urre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 recurr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84 (75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 (7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8 (87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0 (7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75 (78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75 (72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ecurr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4 (24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 (2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 (13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9 (2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8 (21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52 (28.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ath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26 (80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51 (79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95 (89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3 (81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6 (87.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61 (7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72 (19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 (20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11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 (18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7 (12.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66 (2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lanoma specific morta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th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29 (85.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64 (82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42 (92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6 (82.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85 (9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62 (84.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Death by melan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9 (14.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2 (18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 (7.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3 (17.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 (10.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5 (15.8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Rec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 (1.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1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(1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 (0.2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6, 2.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 (-0.3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5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8, 1.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 (-0.1, 1.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0 - 3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5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FU.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 (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1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 (0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 (1.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an (Q1, Q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7 (1.0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 (-0.1, 1.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 (0.9, 2.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5 (1.0, 1.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 (0.7, 2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n - Ma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3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3 - 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2 - 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9 - 2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 - 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iss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29T15:46:00Z</dcterms:created>
  <dcterms:modified xsi:type="dcterms:W3CDTF">2022-11-29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